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3C139" w14:textId="77777777" w:rsidR="004231E6" w:rsidRDefault="00BA3249">
      <w:pPr>
        <w:spacing w:after="0" w:line="259" w:lineRule="auto"/>
        <w:ind w:left="0" w:right="6" w:firstLine="0"/>
        <w:jc w:val="center"/>
      </w:pPr>
      <w:r>
        <w:rPr>
          <w:sz w:val="36"/>
        </w:rPr>
        <w:t xml:space="preserve">Sirazum Munira Tisha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77777777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>
        <w:rPr>
          <w:color w:val="0000FF"/>
          <w:u w:val="single" w:color="0000FF"/>
        </w:rPr>
        <w:t>stisha1@lsu.edu</w:t>
      </w:r>
      <w:r>
        <w:t xml:space="preserve">, </w:t>
      </w:r>
      <w:r>
        <w:rPr>
          <w:color w:val="0000FF"/>
          <w:u w:val="single" w:color="0000FF"/>
        </w:rPr>
        <w:t>tisha.ruet09@gmail.com</w:t>
      </w:r>
      <w:r>
        <w:t xml:space="preserve"> </w:t>
      </w:r>
    </w:p>
    <w:p w14:paraId="63C41D45" w14:textId="77777777" w:rsidR="004231E6" w:rsidRDefault="00BA3249">
      <w:pPr>
        <w:spacing w:after="0" w:line="259" w:lineRule="auto"/>
        <w:jc w:val="center"/>
      </w:pPr>
      <w:r>
        <w:t xml:space="preserve">Cell : (225)-252-8982 </w:t>
      </w:r>
    </w:p>
    <w:p w14:paraId="75A3CCB6" w14:textId="043ED308" w:rsidR="004231E6" w:rsidRDefault="00BA3249">
      <w:pPr>
        <w:pStyle w:val="Heading1"/>
        <w:ind w:left="-5"/>
      </w:pPr>
      <w:r>
        <w:t>Profess</w:t>
      </w:r>
      <w:r w:rsidR="00F91DCD">
        <w:t>i</w:t>
      </w:r>
      <w:r>
        <w:t xml:space="preserve">onal Preparation </w:t>
      </w:r>
    </w:p>
    <w:p w14:paraId="27F14A7E" w14:textId="77777777" w:rsidR="004231E6" w:rsidRDefault="00BA3249">
      <w:pPr>
        <w:spacing w:after="19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BAEC238" wp14:editId="7A5DC85D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0" style="width:470.95pt;height:1.44pt;mso-position-horizontal-relative:char;mso-position-vertical-relative:line" coordsize="59810,182">
                <v:shape id="Shape 303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B6AFA78" w14:textId="19E626BC" w:rsidR="0092301C" w:rsidRDefault="00BA3249">
      <w:pPr>
        <w:spacing w:after="44" w:line="389" w:lineRule="auto"/>
        <w:ind w:left="-5" w:right="0"/>
        <w:rPr>
          <w:sz w:val="18"/>
        </w:rPr>
      </w:pPr>
      <w:r>
        <w:rPr>
          <w:sz w:val="18"/>
        </w:rPr>
        <w:t>Louisian</w:t>
      </w:r>
      <w:r w:rsidR="007C644F">
        <w:rPr>
          <w:sz w:val="18"/>
        </w:rPr>
        <w:t>a</w:t>
      </w:r>
      <w:r>
        <w:rPr>
          <w:sz w:val="18"/>
        </w:rPr>
        <w:t xml:space="preserve">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Science  </w:t>
      </w:r>
      <w:r>
        <w:rPr>
          <w:sz w:val="18"/>
        </w:rPr>
        <w:tab/>
        <w:t xml:space="preserve"> </w:t>
      </w:r>
      <w:r w:rsidR="0004464F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Ph.D., </w:t>
      </w:r>
      <w:r w:rsidR="00DB236B">
        <w:rPr>
          <w:sz w:val="18"/>
        </w:rPr>
        <w:t>(</w:t>
      </w:r>
      <w:r w:rsidR="007D6F2C">
        <w:rPr>
          <w:sz w:val="18"/>
        </w:rPr>
        <w:t>May, 2023</w:t>
      </w:r>
      <w:r w:rsidR="0004464F">
        <w:rPr>
          <w:sz w:val="18"/>
        </w:rPr>
        <w:t xml:space="preserve"> (Expected)</w:t>
      </w:r>
      <w:r>
        <w:rPr>
          <w:sz w:val="18"/>
        </w:rPr>
        <w:t>)</w:t>
      </w:r>
    </w:p>
    <w:p w14:paraId="6EC39EA9" w14:textId="52771C59" w:rsidR="004231E6" w:rsidRDefault="00BA3249">
      <w:pPr>
        <w:spacing w:after="44" w:line="389" w:lineRule="auto"/>
        <w:ind w:left="-5" w:right="0"/>
      </w:pPr>
      <w:r>
        <w:rPr>
          <w:sz w:val="18"/>
        </w:rPr>
        <w:t xml:space="preserve">Louisiana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Science   </w:t>
      </w:r>
      <w:r>
        <w:rPr>
          <w:sz w:val="18"/>
        </w:rPr>
        <w:tab/>
        <w:t xml:space="preserve"> </w:t>
      </w:r>
      <w:r w:rsidR="0092301C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M.Sc., 2019  </w:t>
      </w:r>
    </w:p>
    <w:p w14:paraId="1AFEDD64" w14:textId="30026F08" w:rsidR="003C1A93" w:rsidRDefault="00BA3249">
      <w:pPr>
        <w:spacing w:after="0" w:line="389" w:lineRule="auto"/>
        <w:ind w:left="-5" w:right="0"/>
        <w:rPr>
          <w:sz w:val="18"/>
        </w:rPr>
      </w:pPr>
      <w:proofErr w:type="spellStart"/>
      <w:r w:rsidRPr="00A52CCE">
        <w:rPr>
          <w:sz w:val="16"/>
          <w:szCs w:val="24"/>
        </w:rPr>
        <w:t>Rajshahi</w:t>
      </w:r>
      <w:proofErr w:type="spellEnd"/>
      <w:r w:rsidRPr="00A52CCE">
        <w:rPr>
          <w:sz w:val="16"/>
          <w:szCs w:val="24"/>
        </w:rPr>
        <w:t xml:space="preserve"> University of Engineering &amp; Technology, Bangladesh  </w:t>
      </w:r>
      <w:r>
        <w:rPr>
          <w:sz w:val="18"/>
        </w:rPr>
        <w:tab/>
      </w:r>
      <w:r w:rsidR="0004464F">
        <w:rPr>
          <w:sz w:val="18"/>
        </w:rPr>
        <w:t xml:space="preserve"> </w:t>
      </w:r>
      <w:r w:rsidRPr="0092301C">
        <w:rPr>
          <w:sz w:val="16"/>
          <w:szCs w:val="24"/>
        </w:rPr>
        <w:t xml:space="preserve">Computer Science &amp; Engineering  </w:t>
      </w:r>
      <w:r w:rsidR="0092301C">
        <w:rPr>
          <w:sz w:val="18"/>
        </w:rPr>
        <w:t xml:space="preserve">     </w:t>
      </w:r>
      <w:r w:rsidR="00DB3999">
        <w:rPr>
          <w:sz w:val="18"/>
        </w:rPr>
        <w:t xml:space="preserve">     </w:t>
      </w:r>
      <w:r w:rsidR="002B410E">
        <w:rPr>
          <w:sz w:val="18"/>
        </w:rPr>
        <w:t xml:space="preserve"> </w:t>
      </w:r>
      <w:r>
        <w:rPr>
          <w:sz w:val="18"/>
        </w:rPr>
        <w:t>B.Sc.(</w:t>
      </w:r>
      <w:proofErr w:type="spellStart"/>
      <w:r>
        <w:rPr>
          <w:sz w:val="18"/>
        </w:rPr>
        <w:t>Engg</w:t>
      </w:r>
      <w:proofErr w:type="spellEnd"/>
      <w:r>
        <w:rPr>
          <w:sz w:val="18"/>
        </w:rPr>
        <w:t xml:space="preserve">.), 2014 </w:t>
      </w:r>
    </w:p>
    <w:p w14:paraId="51BA6301" w14:textId="77777777" w:rsidR="003C1A93" w:rsidRDefault="003C1A93">
      <w:pPr>
        <w:spacing w:after="0" w:line="389" w:lineRule="auto"/>
        <w:ind w:left="-5" w:right="0"/>
        <w:rPr>
          <w:sz w:val="18"/>
        </w:rPr>
      </w:pPr>
    </w:p>
    <w:p w14:paraId="61AA9FE5" w14:textId="3E800E89" w:rsidR="004231E6" w:rsidRDefault="00BA3249" w:rsidP="003C1A93">
      <w:pPr>
        <w:spacing w:after="0" w:line="240" w:lineRule="auto"/>
        <w:ind w:left="-5" w:right="0"/>
      </w:pPr>
      <w:r>
        <w:rPr>
          <w:b/>
        </w:rPr>
        <w:t xml:space="preserve">Appointments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5B55A81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Research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May 2020 - Present </w:t>
      </w:r>
    </w:p>
    <w:p w14:paraId="595DEE0A" w14:textId="77777777" w:rsidR="004231E6" w:rsidRDefault="00BA3249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Graduate Extern </w:t>
      </w:r>
      <w:r>
        <w:tab/>
        <w:t xml:space="preserve"> </w:t>
      </w:r>
      <w:r>
        <w:tab/>
        <w:t xml:space="preserve">McKinley Senior High School, Baton Rouge, LA </w:t>
      </w:r>
      <w:r>
        <w:tab/>
        <w:t xml:space="preserve">Aug 2019 - May 2020 </w:t>
      </w:r>
    </w:p>
    <w:p w14:paraId="0381D40C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114"/>
        </w:tabs>
        <w:ind w:left="0" w:right="0" w:firstLine="0"/>
      </w:pPr>
      <w:r>
        <w:t xml:space="preserve">Graduate Teaching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7 - Apr 2019 </w:t>
      </w:r>
    </w:p>
    <w:p w14:paraId="26B07EBE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6 - Aug 2017 </w:t>
      </w:r>
    </w:p>
    <w:p w14:paraId="5BFB0335" w14:textId="77777777" w:rsidR="004231E6" w:rsidRDefault="00BA3249">
      <w:pPr>
        <w:spacing w:after="0" w:line="259" w:lineRule="auto"/>
        <w:ind w:left="0" w:right="0" w:firstLine="0"/>
      </w:pPr>
      <w:r>
        <w:t xml:space="preserve"> </w:t>
      </w:r>
    </w:p>
    <w:p w14:paraId="47B6ED55" w14:textId="77777777" w:rsidR="004231E6" w:rsidRDefault="00BA3249">
      <w:pPr>
        <w:pStyle w:val="Heading1"/>
        <w:ind w:left="-5"/>
      </w:pPr>
      <w:r>
        <w:t xml:space="preserve">Experiences </w:t>
      </w:r>
    </w:p>
    <w:p w14:paraId="4FBBB0FE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B508227" wp14:editId="4A9DE7D0">
                <wp:extent cx="5981065" cy="18288"/>
                <wp:effectExtent l="0" t="0" r="0" b="0"/>
                <wp:docPr id="2582" name="Group 2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7" name="Shape 3037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2" style="width:470.95pt;height:1.44pt;mso-position-horizontal-relative:char;mso-position-vertical-relative:line" coordsize="59810,182">
                <v:shape id="Shape 3038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E81D551" w14:textId="77777777" w:rsidR="004231E6" w:rsidRDefault="00BA3249">
      <w:pPr>
        <w:numPr>
          <w:ilvl w:val="0"/>
          <w:numId w:val="1"/>
        </w:numPr>
        <w:spacing w:after="38"/>
        <w:ind w:right="0" w:hanging="360"/>
      </w:pPr>
      <w:r>
        <w:t xml:space="preserve">Currently developing an automated grading system using machine learning for high school level CS for all course named Introduction to Computational Thinking (ICT). </w:t>
      </w:r>
    </w:p>
    <w:p w14:paraId="05E1647D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Served as team leader for developing video games in a graduate level course project </w:t>
      </w:r>
    </w:p>
    <w:p w14:paraId="32D8BDCB" w14:textId="2F29C587" w:rsidR="004231E6" w:rsidRDefault="00BA3249">
      <w:pPr>
        <w:numPr>
          <w:ilvl w:val="0"/>
          <w:numId w:val="1"/>
        </w:numPr>
        <w:spacing w:after="40"/>
        <w:ind w:right="0" w:hanging="360"/>
      </w:pPr>
      <w:r>
        <w:t xml:space="preserve">Served as an Instructor and </w:t>
      </w:r>
      <w:r w:rsidR="00513DFE">
        <w:t>coordinator</w:t>
      </w:r>
      <w:r>
        <w:t xml:space="preserve"> for two </w:t>
      </w:r>
      <w:r w:rsidR="00C42A5B">
        <w:t>summer</w:t>
      </w:r>
      <w:r>
        <w:t xml:space="preserve"> term local high school teacher training program to prepare themselves to teach ICT course. </w:t>
      </w:r>
    </w:p>
    <w:p w14:paraId="3FF5D8EE" w14:textId="28AE8D7E" w:rsidR="004231E6" w:rsidRDefault="00BA3249">
      <w:pPr>
        <w:numPr>
          <w:ilvl w:val="0"/>
          <w:numId w:val="1"/>
        </w:numPr>
        <w:ind w:right="0" w:hanging="360"/>
      </w:pPr>
      <w:r>
        <w:t>Served as a teaching assistant for courses like Computer Graphics, Video game design, Programming with C/C++, Statistics and Graphs in M</w:t>
      </w:r>
      <w:r w:rsidR="00513DFE">
        <w:t>ATLAB</w:t>
      </w:r>
      <w:r>
        <w:t xml:space="preserve">, Computer Science with C++ (labs), </w:t>
      </w:r>
    </w:p>
    <w:p w14:paraId="5590078A" w14:textId="77777777" w:rsidR="004231E6" w:rsidRDefault="00BA3249">
      <w:pPr>
        <w:tabs>
          <w:tab w:val="center" w:pos="2216"/>
          <w:tab w:val="center" w:pos="4321"/>
          <w:tab w:val="center" w:pos="5041"/>
          <w:tab w:val="center" w:pos="5761"/>
          <w:tab w:val="center" w:pos="6481"/>
          <w:tab w:val="center" w:pos="7201"/>
          <w:tab w:val="center" w:pos="7922"/>
          <w:tab w:val="center" w:pos="8642"/>
        </w:tabs>
        <w:spacing w:after="40"/>
        <w:ind w:left="0" w:right="0" w:firstLine="0"/>
      </w:pPr>
      <w:r>
        <w:tab/>
        <w:t>Computer Science II majors(labs).</w:t>
      </w:r>
      <w:r>
        <w:rPr>
          <w:i/>
        </w:rPr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   </w:t>
      </w:r>
      <w:r>
        <w:t xml:space="preserve"> </w:t>
      </w:r>
    </w:p>
    <w:p w14:paraId="117E1440" w14:textId="41D35527" w:rsidR="004231E6" w:rsidRDefault="00BA3249">
      <w:pPr>
        <w:numPr>
          <w:ilvl w:val="0"/>
          <w:numId w:val="1"/>
        </w:numPr>
        <w:spacing w:after="41"/>
        <w:ind w:right="0" w:hanging="360"/>
      </w:pPr>
      <w:r>
        <w:t xml:space="preserve">Developed a multi-modal fusion system by fusing Kinect depth sensor and Thermal camera for 3D human body shape estimation as </w:t>
      </w:r>
      <w:r w:rsidR="00C42A5B">
        <w:t>masters’</w:t>
      </w:r>
      <w:r>
        <w:t xml:space="preserve"> theses research work.</w:t>
      </w:r>
      <w:r>
        <w:rPr>
          <w:b/>
        </w:rPr>
        <w:t xml:space="preserve"> </w:t>
      </w:r>
    </w:p>
    <w:p w14:paraId="2CDB89EF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Taught AP Computer Science Principles in a local high school. </w:t>
      </w:r>
    </w:p>
    <w:p w14:paraId="7D474F84" w14:textId="77777777" w:rsidR="004231E6" w:rsidRDefault="00BA3249">
      <w:pPr>
        <w:spacing w:after="0" w:line="259" w:lineRule="auto"/>
        <w:ind w:left="0" w:right="0" w:firstLine="0"/>
      </w:pPr>
      <w:r>
        <w:t xml:space="preserve"> </w:t>
      </w:r>
    </w:p>
    <w:p w14:paraId="33C275E9" w14:textId="77777777" w:rsidR="004231E6" w:rsidRDefault="00BA3249">
      <w:pPr>
        <w:pStyle w:val="Heading1"/>
        <w:ind w:left="-5"/>
      </w:pPr>
      <w:r>
        <w:t xml:space="preserve">Technical Strengths </w:t>
      </w:r>
    </w:p>
    <w:p w14:paraId="46324855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6D2E1A4" wp14:editId="03272A92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3" style="width:470.95pt;height:1.44pt;mso-position-horizontal-relative:char;mso-position-vertical-relative:line" coordsize="59810,182">
                <v:shape id="Shape 3040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20DB2CF" w14:textId="77777777" w:rsidR="004231E6" w:rsidRDefault="00BA3249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>
        <w:t xml:space="preserve"> Python, Java, C++, SQL, Shell Scripting, Prior Experience: C, C#  </w:t>
      </w:r>
    </w:p>
    <w:p w14:paraId="32915F14" w14:textId="5693A9AA" w:rsidR="004231E6" w:rsidRDefault="00BA3249">
      <w:pPr>
        <w:numPr>
          <w:ilvl w:val="0"/>
          <w:numId w:val="2"/>
        </w:numPr>
        <w:ind w:right="0" w:hanging="360"/>
      </w:pPr>
      <w:r>
        <w:rPr>
          <w:b/>
        </w:rPr>
        <w:t xml:space="preserve">Machine </w:t>
      </w:r>
      <w:r w:rsidR="00C42A5B">
        <w:rPr>
          <w:b/>
        </w:rPr>
        <w:t>Learning:</w:t>
      </w:r>
      <w:r>
        <w:t xml:space="preserve"> WEKA, Scikit-learn (Python) </w:t>
      </w:r>
    </w:p>
    <w:p w14:paraId="0DF95EBB" w14:textId="77777777" w:rsidR="004231E6" w:rsidRDefault="00BA3249">
      <w:pPr>
        <w:numPr>
          <w:ilvl w:val="0"/>
          <w:numId w:val="2"/>
        </w:numPr>
        <w:spacing w:after="38"/>
        <w:ind w:right="0" w:hanging="360"/>
      </w:pPr>
      <w:r>
        <w:rPr>
          <w:b/>
        </w:rPr>
        <w:lastRenderedPageBreak/>
        <w:t>Additional Python Libraries/Math and Stats:</w:t>
      </w:r>
      <w:r>
        <w:t xml:space="preserve"> Pandas, NumPy, </w:t>
      </w:r>
      <w:proofErr w:type="spellStart"/>
      <w:r>
        <w:t>Pygment</w:t>
      </w:r>
      <w:proofErr w:type="spellEnd"/>
      <w:r>
        <w:t xml:space="preserve">, Seaborn, TensorFlow, </w:t>
      </w:r>
      <w:proofErr w:type="spellStart"/>
      <w:r>
        <w:t>PyTorch</w:t>
      </w:r>
      <w:proofErr w:type="spellEnd"/>
      <w:r>
        <w:t xml:space="preserve">, SciPy, OpenCV, Matplotlib, MATLAB </w:t>
      </w:r>
    </w:p>
    <w:p w14:paraId="32B3E4F5" w14:textId="77777777" w:rsidR="004231E6" w:rsidRDefault="00BA3249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3A63473F" w14:textId="77777777" w:rsidR="004231E6" w:rsidRDefault="00BA3249">
      <w:pPr>
        <w:numPr>
          <w:ilvl w:val="0"/>
          <w:numId w:val="3"/>
        </w:numPr>
        <w:ind w:left="713" w:right="0" w:hanging="360"/>
      </w:pPr>
      <w:r>
        <w:rPr>
          <w:b/>
        </w:rPr>
        <w:t>Computer Graphics:</w:t>
      </w:r>
      <w:r>
        <w:t xml:space="preserve">  OpenGL, WebGL, Unity, Blender, MeshLab, </w:t>
      </w:r>
      <w:proofErr w:type="spellStart"/>
      <w:r>
        <w:t>Meshmixer</w:t>
      </w:r>
      <w:proofErr w:type="spellEnd"/>
      <w:r>
        <w:t xml:space="preserve">, </w:t>
      </w:r>
      <w:proofErr w:type="spellStart"/>
      <w:r>
        <w:t>InVesalius</w:t>
      </w:r>
      <w:proofErr w:type="spellEnd"/>
      <w:r>
        <w:t xml:space="preserve"> </w:t>
      </w:r>
    </w:p>
    <w:p w14:paraId="0DB1173A" w14:textId="77777777" w:rsidR="004231E6" w:rsidRDefault="00BA3249">
      <w:pPr>
        <w:numPr>
          <w:ilvl w:val="0"/>
          <w:numId w:val="3"/>
        </w:numPr>
        <w:ind w:left="713" w:right="0" w:hanging="360"/>
      </w:pPr>
      <w:r>
        <w:rPr>
          <w:b/>
        </w:rPr>
        <w:t>Web:</w:t>
      </w:r>
      <w:r>
        <w:t xml:space="preserve"> XML, JavaScript, HTML, PHP </w:t>
      </w:r>
    </w:p>
    <w:p w14:paraId="5DD4CFA7" w14:textId="402753F3" w:rsidR="004231E6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</w:t>
      </w:r>
      <w:r w:rsidR="00C42A5B">
        <w:rPr>
          <w:b/>
        </w:rPr>
        <w:t>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B669716" w14:textId="77777777" w:rsidR="00C7171B" w:rsidRPr="00C7171B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482F33BA" w14:textId="1E47C5D1" w:rsidR="004231E6" w:rsidRDefault="00C42A5B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 w:rsidR="00BA3249">
        <w:t xml:space="preserve">  Git </w:t>
      </w:r>
    </w:p>
    <w:p w14:paraId="55E03C4A" w14:textId="77777777" w:rsidR="004231E6" w:rsidRDefault="00BA3249">
      <w:pPr>
        <w:spacing w:after="0" w:line="259" w:lineRule="auto"/>
        <w:ind w:left="720" w:right="0" w:firstLine="0"/>
      </w:pPr>
      <w:r>
        <w:t xml:space="preserve"> </w:t>
      </w: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4326B5EE" w:rsidR="0033425B" w:rsidRDefault="00BA3249" w:rsidP="0033425B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6D57AE" w:rsidRPr="008C2DA6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S. Tisha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, R. Oregon, G. Baumgartner, F. Alegre, J. Moreno, 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n Automatic Grading System for a High School-level Computational Thinking Course, 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Software Engineering Education for the Next Generation (SEENG@ICSE), 2022</w:t>
      </w:r>
      <w:r>
        <w:rPr>
          <w:rFonts w:ascii="Arial" w:eastAsia="Arial" w:hAnsi="Arial" w:cs="Arial"/>
        </w:rPr>
        <w:tab/>
      </w:r>
    </w:p>
    <w:p w14:paraId="22876F14" w14:textId="440020B9" w:rsidR="0033425B" w:rsidRDefault="0033425B" w:rsidP="00142854">
      <w:pPr>
        <w:spacing w:after="153"/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BA3249">
        <w:t xml:space="preserve">Tisha, Sirazum Munira, </w:t>
      </w:r>
      <w:r w:rsidR="00BA3249" w:rsidRPr="008C2DA6">
        <w:rPr>
          <w:b/>
          <w:bCs/>
        </w:rPr>
        <w:t xml:space="preserve">Thermal-Kinect Fusion Scanning System for </w:t>
      </w:r>
      <w:r w:rsidR="00C42A5B" w:rsidRPr="008C2DA6">
        <w:rPr>
          <w:b/>
          <w:bCs/>
        </w:rPr>
        <w:t>Body shape</w:t>
      </w:r>
      <w:r w:rsidR="00BA3249" w:rsidRPr="008C2DA6">
        <w:rPr>
          <w:b/>
          <w:bCs/>
        </w:rPr>
        <w:t xml:space="preserve"> Inpainting and Estimation under Clothing</w:t>
      </w:r>
      <w:r w:rsidR="00BA3249">
        <w:t xml:space="preserve"> (2019). </w:t>
      </w:r>
      <w:r w:rsidR="00BA3249">
        <w:rPr>
          <w:i/>
        </w:rPr>
        <w:t>LSU Master's Theses</w:t>
      </w:r>
      <w:r w:rsidR="00BA3249">
        <w:t xml:space="preserve">. 5018. https://digitalcommons.lsu.edu/gradschool_theses/5018 </w:t>
      </w:r>
    </w:p>
    <w:p w14:paraId="2364DE21" w14:textId="77777777" w:rsidR="004231E6" w:rsidRDefault="00BA3249">
      <w:pPr>
        <w:spacing w:after="160" w:line="259" w:lineRule="auto"/>
        <w:ind w:left="0" w:right="0" w:firstLine="0"/>
      </w:pPr>
      <w:r>
        <w:rPr>
          <w:b/>
        </w:rPr>
        <w:t xml:space="preserve"> </w:t>
      </w:r>
    </w:p>
    <w:p w14:paraId="6FAA525B" w14:textId="193B0A18" w:rsidR="004231E6" w:rsidRDefault="00BA3249">
      <w:pPr>
        <w:pStyle w:val="Heading1"/>
        <w:ind w:left="-5"/>
      </w:pPr>
      <w:r>
        <w:t xml:space="preserve">Scholarships, </w:t>
      </w:r>
      <w:r w:rsidR="00C42A5B">
        <w:t>Awards,</w:t>
      </w:r>
      <w:r>
        <w:t xml:space="preserve"> and Involvements 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1CA2EA0" w14:textId="77777777" w:rsidR="004231E6" w:rsidRDefault="00BA3249">
      <w:pPr>
        <w:numPr>
          <w:ilvl w:val="0"/>
          <w:numId w:val="4"/>
        </w:numPr>
        <w:ind w:right="0" w:hanging="360"/>
      </w:pPr>
      <w:r>
        <w:rPr>
          <w:b/>
        </w:rPr>
        <w:t>Scholar:</w:t>
      </w:r>
      <w:r>
        <w:t xml:space="preserve">  Anita B. Org Grace Hopper Celebration, 2018 </w:t>
      </w:r>
    </w:p>
    <w:p w14:paraId="6F5A750D" w14:textId="77777777" w:rsidR="00D05AEE" w:rsidRDefault="00BA3249" w:rsidP="00D05AEE">
      <w:pPr>
        <w:numPr>
          <w:ilvl w:val="0"/>
          <w:numId w:val="4"/>
        </w:numPr>
        <w:ind w:right="0" w:hanging="360"/>
      </w:pPr>
      <w:r>
        <w:rPr>
          <w:b/>
        </w:rPr>
        <w:t>Travel grant:</w:t>
      </w:r>
      <w:r>
        <w:t xml:space="preserve"> Sweden-Bangladesh travel grant, 2017 </w:t>
      </w:r>
    </w:p>
    <w:p w14:paraId="29AAAD93" w14:textId="77777777" w:rsidR="00D05AEE" w:rsidRDefault="00BA3249" w:rsidP="00D05AEE">
      <w:pPr>
        <w:numPr>
          <w:ilvl w:val="0"/>
          <w:numId w:val="4"/>
        </w:numPr>
        <w:ind w:right="0" w:hanging="360"/>
      </w:pPr>
      <w:r w:rsidRPr="00D05AEE">
        <w:rPr>
          <w:b/>
        </w:rPr>
        <w:t>Award:</w:t>
      </w:r>
      <w:r>
        <w:t xml:space="preserve"> </w:t>
      </w:r>
    </w:p>
    <w:p w14:paraId="05476DDC" w14:textId="77777777" w:rsidR="00D05AEE" w:rsidRDefault="006C299B" w:rsidP="00D05AEE">
      <w:pPr>
        <w:numPr>
          <w:ilvl w:val="1"/>
          <w:numId w:val="4"/>
        </w:numPr>
        <w:ind w:right="0" w:hanging="360"/>
      </w:pPr>
      <w:r w:rsidRPr="00D05AEE">
        <w:rPr>
          <w:bCs/>
        </w:rPr>
        <w:t>EECS meritorious award, 2022 Spring EECS Graduate Student Research Symposium at LSU, poster presentation segment.</w:t>
      </w:r>
    </w:p>
    <w:p w14:paraId="65B3A9CF" w14:textId="077DEF06" w:rsidR="004231E6" w:rsidRDefault="00BA3249" w:rsidP="00D05AEE">
      <w:pPr>
        <w:numPr>
          <w:ilvl w:val="1"/>
          <w:numId w:val="4"/>
        </w:numPr>
        <w:ind w:right="0" w:hanging="360"/>
      </w:pPr>
      <w:r>
        <w:t xml:space="preserve">Student of the year award, undergraduate level, 2014 </w:t>
      </w:r>
    </w:p>
    <w:p w14:paraId="2B366D69" w14:textId="44657F8B" w:rsidR="007A6F19" w:rsidRDefault="00BA3249">
      <w:pPr>
        <w:numPr>
          <w:ilvl w:val="0"/>
          <w:numId w:val="4"/>
        </w:numPr>
        <w:ind w:right="0" w:hanging="360"/>
      </w:pPr>
      <w:r>
        <w:rPr>
          <w:b/>
        </w:rPr>
        <w:t>Cultural Co</w:t>
      </w:r>
      <w:r w:rsidR="00C42A5B">
        <w:rPr>
          <w:b/>
        </w:rPr>
        <w:t>ordinator</w:t>
      </w:r>
      <w:r>
        <w:rPr>
          <w:b/>
        </w:rPr>
        <w:t>:</w:t>
      </w:r>
      <w:r>
        <w:t xml:space="preserve">  Bangladeshi Student Association at LSU (BSA@LSU), 2017-2018 </w:t>
      </w:r>
    </w:p>
    <w:p w14:paraId="2107154F" w14:textId="2E404069" w:rsidR="007A6F19" w:rsidRDefault="00BA3249" w:rsidP="00A06E0A">
      <w:pPr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 w:rsidR="00B13F68">
        <w:rPr>
          <w:b/>
        </w:rPr>
        <w:t>Member:</w:t>
      </w:r>
      <w:r>
        <w:t xml:space="preserve"> IEEE, ACM, Women in Computer Science (WICS@LSU)</w:t>
      </w:r>
      <w:r w:rsidR="000763BB">
        <w:t xml:space="preserve">, </w:t>
      </w:r>
      <w:r w:rsidR="00A06E0A">
        <w:t>Women in Machine Learning</w:t>
      </w:r>
      <w:r w:rsidR="003121D1">
        <w:t xml:space="preserve"> (</w:t>
      </w:r>
      <w:proofErr w:type="spellStart"/>
      <w:r w:rsidR="003121D1">
        <w:t>WiML</w:t>
      </w:r>
      <w:proofErr w:type="spellEnd"/>
      <w:r w:rsidR="003121D1">
        <w:t>)</w:t>
      </w:r>
    </w:p>
    <w:p w14:paraId="0F84823F" w14:textId="77777777" w:rsidR="00A66B67" w:rsidRDefault="007A6F19" w:rsidP="00A42484">
      <w:pPr>
        <w:ind w:left="1080" w:right="0" w:firstLine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b/>
        </w:rPr>
        <w:t>Volunteer:</w:t>
      </w:r>
      <w:r>
        <w:t xml:space="preserve"> </w:t>
      </w:r>
      <w:r w:rsidR="00A66B67">
        <w:t xml:space="preserve"> </w:t>
      </w:r>
    </w:p>
    <w:p w14:paraId="7A545BC8" w14:textId="0D2B0717" w:rsidR="007A6F19" w:rsidRDefault="00A42484" w:rsidP="00A66B67">
      <w:pPr>
        <w:pStyle w:val="ListParagraph"/>
        <w:numPr>
          <w:ilvl w:val="0"/>
          <w:numId w:val="13"/>
        </w:numPr>
        <w:ind w:right="0"/>
      </w:pPr>
      <w:r>
        <w:t>S</w:t>
      </w:r>
      <w:r w:rsidR="007C5B6E">
        <w:t>tudent Volunteer</w:t>
      </w:r>
      <w:r w:rsidR="00B74AE0">
        <w:t>,</w:t>
      </w:r>
      <w:r w:rsidR="007C5B6E">
        <w:t xml:space="preserve"> </w:t>
      </w:r>
      <w:r w:rsidR="007A6F19">
        <w:t>ASE 2021 conference</w:t>
      </w:r>
    </w:p>
    <w:p w14:paraId="54A817B9" w14:textId="74722273" w:rsidR="00A66B67" w:rsidRDefault="00DD565D" w:rsidP="00A66B67">
      <w:pPr>
        <w:pStyle w:val="ListParagraph"/>
        <w:numPr>
          <w:ilvl w:val="0"/>
          <w:numId w:val="13"/>
        </w:numPr>
        <w:ind w:right="0"/>
      </w:pPr>
      <w:r>
        <w:t xml:space="preserve">Judge, </w:t>
      </w:r>
      <w:r w:rsidR="00B74AE0">
        <w:t xml:space="preserve">LSU Discover </w:t>
      </w:r>
      <w:r w:rsidR="001D6CB9">
        <w:t xml:space="preserve">Undergraduate Research Program </w:t>
      </w:r>
      <w:r w:rsidR="00AA54BC">
        <w:t>2022</w:t>
      </w:r>
      <w:r w:rsidR="00B74AE0">
        <w:t xml:space="preserve"> </w:t>
      </w:r>
    </w:p>
    <w:p w14:paraId="7B4FD091" w14:textId="77777777" w:rsidR="007A6F19" w:rsidRDefault="007A6F19" w:rsidP="007A6F19">
      <w:pPr>
        <w:ind w:left="1080" w:right="0" w:firstLine="0"/>
      </w:pPr>
    </w:p>
    <w:p w14:paraId="150F013A" w14:textId="77777777" w:rsidR="004231E6" w:rsidRDefault="00BA3249">
      <w:pPr>
        <w:spacing w:after="0" w:line="259" w:lineRule="auto"/>
        <w:ind w:left="1440" w:right="0" w:firstLine="0"/>
      </w:pPr>
      <w:r>
        <w:rPr>
          <w:b/>
        </w:rPr>
        <w:t xml:space="preserve"> </w:t>
      </w:r>
    </w:p>
    <w:sectPr w:rsidR="004231E6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6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8" w15:restartNumberingAfterBreak="0">
    <w:nsid w:val="62E0031F"/>
    <w:multiLevelType w:val="hybridMultilevel"/>
    <w:tmpl w:val="FC78468A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70252938">
    <w:abstractNumId w:val="2"/>
  </w:num>
  <w:num w:numId="2" w16cid:durableId="677540323">
    <w:abstractNumId w:val="12"/>
  </w:num>
  <w:num w:numId="3" w16cid:durableId="1704675780">
    <w:abstractNumId w:val="11"/>
  </w:num>
  <w:num w:numId="4" w16cid:durableId="326397058">
    <w:abstractNumId w:val="8"/>
  </w:num>
  <w:num w:numId="5" w16cid:durableId="1001008898">
    <w:abstractNumId w:val="4"/>
  </w:num>
  <w:num w:numId="6" w16cid:durableId="2004505813">
    <w:abstractNumId w:val="10"/>
  </w:num>
  <w:num w:numId="7" w16cid:durableId="2058817689">
    <w:abstractNumId w:val="9"/>
  </w:num>
  <w:num w:numId="8" w16cid:durableId="984744078">
    <w:abstractNumId w:val="0"/>
  </w:num>
  <w:num w:numId="9" w16cid:durableId="327438588">
    <w:abstractNumId w:val="3"/>
  </w:num>
  <w:num w:numId="10" w16cid:durableId="1584871387">
    <w:abstractNumId w:val="1"/>
  </w:num>
  <w:num w:numId="11" w16cid:durableId="1354842464">
    <w:abstractNumId w:val="6"/>
  </w:num>
  <w:num w:numId="12" w16cid:durableId="1316371544">
    <w:abstractNumId w:val="5"/>
  </w:num>
  <w:num w:numId="13" w16cid:durableId="55404607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rQUAHo4PhCwAAAA="/>
  </w:docVars>
  <w:rsids>
    <w:rsidRoot w:val="004231E6"/>
    <w:rsid w:val="0004464F"/>
    <w:rsid w:val="000763BB"/>
    <w:rsid w:val="000A2296"/>
    <w:rsid w:val="000B132C"/>
    <w:rsid w:val="000E0447"/>
    <w:rsid w:val="00142854"/>
    <w:rsid w:val="001D6CB9"/>
    <w:rsid w:val="00240140"/>
    <w:rsid w:val="00253CD4"/>
    <w:rsid w:val="002A4848"/>
    <w:rsid w:val="002B410E"/>
    <w:rsid w:val="002D5A3E"/>
    <w:rsid w:val="003121D1"/>
    <w:rsid w:val="0033425B"/>
    <w:rsid w:val="003635F6"/>
    <w:rsid w:val="003645A0"/>
    <w:rsid w:val="003C1A93"/>
    <w:rsid w:val="004231E6"/>
    <w:rsid w:val="00513DFE"/>
    <w:rsid w:val="005A08C8"/>
    <w:rsid w:val="0060139A"/>
    <w:rsid w:val="006C299B"/>
    <w:rsid w:val="006D57AE"/>
    <w:rsid w:val="007A6F19"/>
    <w:rsid w:val="007C5B6E"/>
    <w:rsid w:val="007C644F"/>
    <w:rsid w:val="007D6F2C"/>
    <w:rsid w:val="00884B71"/>
    <w:rsid w:val="008C2DA6"/>
    <w:rsid w:val="0092301C"/>
    <w:rsid w:val="0095423C"/>
    <w:rsid w:val="00977BD1"/>
    <w:rsid w:val="00A06E0A"/>
    <w:rsid w:val="00A42484"/>
    <w:rsid w:val="00A52CCE"/>
    <w:rsid w:val="00A66B67"/>
    <w:rsid w:val="00A82B70"/>
    <w:rsid w:val="00AA54BC"/>
    <w:rsid w:val="00B13F68"/>
    <w:rsid w:val="00B74AE0"/>
    <w:rsid w:val="00BA3249"/>
    <w:rsid w:val="00C42A5B"/>
    <w:rsid w:val="00C7171B"/>
    <w:rsid w:val="00CC5735"/>
    <w:rsid w:val="00D05AEE"/>
    <w:rsid w:val="00D179B1"/>
    <w:rsid w:val="00DB236B"/>
    <w:rsid w:val="00DB3999"/>
    <w:rsid w:val="00DD565D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505</Words>
  <Characters>2879</Characters>
  <Application>Microsoft Office Word</Application>
  <DocSecurity>0</DocSecurity>
  <Lines>23</Lines>
  <Paragraphs>6</Paragraphs>
  <ScaleCrop>false</ScaleCrop>
  <Company/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Sirazum Munira Tisha</cp:lastModifiedBy>
  <cp:revision>54</cp:revision>
  <cp:lastPrinted>2022-03-21T15:08:00Z</cp:lastPrinted>
  <dcterms:created xsi:type="dcterms:W3CDTF">2021-11-16T22:07:00Z</dcterms:created>
  <dcterms:modified xsi:type="dcterms:W3CDTF">2022-05-18T15:23:00Z</dcterms:modified>
</cp:coreProperties>
</file>